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24873416-59c2-4bc7-aec7-080738e4c04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f9de6bd7-1ed9-4eae-b314-0c360c3333d9"/>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26:04Z</dcterms:created>
  <dcterms:modified xsi:type="dcterms:W3CDTF">2023-07-11T21: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